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F30817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F30817" w:rsidRDefault="0078133E" w:rsidP="007B177A">
            <w:pPr>
              <w:rPr>
                <w:lang w:val="en-US"/>
              </w:rPr>
            </w:pPr>
            <w:r w:rsidRPr="00F30817">
              <w:rPr>
                <w:rFonts w:ascii="Calibri" w:hAnsi="Calibri"/>
                <w:b/>
                <w:bCs/>
                <w:sz w:val="24"/>
              </w:rPr>
              <w:t>Rekonstrukce školní družiny ZŠ Krchleby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F30817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F30817"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481412E7" w:rsidR="00387F4F" w:rsidRPr="00F30817" w:rsidRDefault="0078133E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F30817">
              <w:rPr>
                <w:rFonts w:ascii="Calibri" w:hAnsi="Calibri"/>
                <w:b/>
                <w:bCs/>
                <w:sz w:val="20"/>
                <w:szCs w:val="20"/>
              </w:rPr>
              <w:t>Rekonstrukce školní družiny ZŠ Krchleby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F30817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F30817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382C1A09" w:rsidR="00387F4F" w:rsidRPr="00596DC0" w:rsidRDefault="00596DC0" w:rsidP="00596DC0">
            <w:pPr>
              <w:pStyle w:val="Odstavecseseznamem"/>
              <w:numPr>
                <w:ilvl w:val="0"/>
                <w:numId w:val="8"/>
              </w:num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Část zakázky = </w:t>
            </w:r>
            <w:r w:rsidR="00387F4F" w:rsidRPr="00596DC0">
              <w:rPr>
                <w:rFonts w:ascii="Calibri" w:hAnsi="Calibri"/>
                <w:b/>
                <w:sz w:val="20"/>
                <w:szCs w:val="20"/>
              </w:rPr>
              <w:t>Stavební práce</w:t>
            </w:r>
            <w:r>
              <w:rPr>
                <w:rFonts w:ascii="Calibri" w:hAnsi="Calibri"/>
                <w:b/>
                <w:sz w:val="20"/>
                <w:szCs w:val="20"/>
              </w:rPr>
              <w:t>, 2. Část zakázky = dodávky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F30817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F30817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F30817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F30817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F30817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Krchleby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F30817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F30817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hAnsi="Calibri"/>
                <w:bCs/>
                <w:sz w:val="20"/>
                <w:szCs w:val="20"/>
              </w:rPr>
              <w:t>Obec Krchleby, Družstevní 36, 28802 Krchleby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F30817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F30817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hAnsi="Calibri"/>
                <w:bCs/>
                <w:sz w:val="20"/>
                <w:szCs w:val="20"/>
              </w:rPr>
              <w:t>00239348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F30817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F30817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30817">
              <w:rPr>
                <w:rFonts w:ascii="Calibri" w:hAnsi="Calibri"/>
                <w:sz w:val="20"/>
                <w:szCs w:val="20"/>
              </w:rPr>
              <w:t>Jan Tuzar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78133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78133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57880FE4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  <w:r w:rsidR="00412E46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 – pro prvnÍ ČÁST zakázky – stavební práce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65FBBE2B" w:rsidR="0078133E" w:rsidRDefault="00412E46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101FFEB5" w:rsidR="0078133E" w:rsidRDefault="00412E46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5DC45121" w:rsidR="0078133E" w:rsidRDefault="00412E46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412E46" w:rsidRPr="00782D08" w14:paraId="40CA8C16" w14:textId="77777777" w:rsidTr="00412E46">
        <w:trPr>
          <w:trHeight w:val="354"/>
        </w:trPr>
        <w:tc>
          <w:tcPr>
            <w:tcW w:w="9240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7BF3532B" w14:textId="554196D8" w:rsidR="00412E46" w:rsidRDefault="00412E46" w:rsidP="00412E46">
            <w:pP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 – pro 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ruhou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 ČÁST zakázky – 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odávky vybavení</w:t>
            </w:r>
          </w:p>
        </w:tc>
      </w:tr>
      <w:tr w:rsidR="00412E46" w:rsidRPr="00782D08" w14:paraId="0648CDC6" w14:textId="77777777" w:rsidTr="00412E46">
        <w:trPr>
          <w:trHeight w:val="40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93723" w14:textId="16C37E15" w:rsidR="00412E46" w:rsidRDefault="00412E46" w:rsidP="00412E46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195436E" w14:textId="1AFEC1D8" w:rsidR="00412E46" w:rsidRDefault="00412E46" w:rsidP="00412E46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412E46" w:rsidRPr="00782D08" w14:paraId="044450FF" w14:textId="77777777" w:rsidTr="00412E46">
        <w:trPr>
          <w:trHeight w:val="4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006B6" w14:textId="64C8B2CF" w:rsidR="00412E46" w:rsidRDefault="00412E46" w:rsidP="00412E46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F0E57A0" w14:textId="41C5FA5A" w:rsidR="00412E46" w:rsidRDefault="00412E46" w:rsidP="00412E46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412E46" w:rsidRPr="00782D08" w14:paraId="154D8919" w14:textId="77777777" w:rsidTr="00412E46">
        <w:trPr>
          <w:trHeight w:val="414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C0D51" w14:textId="02809E79" w:rsidR="00412E46" w:rsidRDefault="00412E46" w:rsidP="00412E46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BE7C3C0" w14:textId="0860A16F" w:rsidR="00412E46" w:rsidRDefault="00412E46" w:rsidP="00412E46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  <w:t>xxx</w:t>
            </w: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72040"/>
    <w:multiLevelType w:val="hybridMultilevel"/>
    <w:tmpl w:val="BAAA9B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703619">
    <w:abstractNumId w:val="6"/>
  </w:num>
  <w:num w:numId="2" w16cid:durableId="2050182529">
    <w:abstractNumId w:val="3"/>
  </w:num>
  <w:num w:numId="3" w16cid:durableId="1970933593">
    <w:abstractNumId w:val="1"/>
  </w:num>
  <w:num w:numId="4" w16cid:durableId="533927817">
    <w:abstractNumId w:val="2"/>
  </w:num>
  <w:num w:numId="5" w16cid:durableId="47579254">
    <w:abstractNumId w:val="0"/>
  </w:num>
  <w:num w:numId="6" w16cid:durableId="584539245">
    <w:abstractNumId w:val="7"/>
  </w:num>
  <w:num w:numId="7" w16cid:durableId="1666476935">
    <w:abstractNumId w:val="5"/>
  </w:num>
  <w:num w:numId="8" w16cid:durableId="18610467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2E46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96DC0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667EB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26C2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93702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0817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596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2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8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2</cp:revision>
  <cp:lastPrinted>2011-01-31T07:44:00Z</cp:lastPrinted>
  <dcterms:created xsi:type="dcterms:W3CDTF">2021-06-21T14:34:00Z</dcterms:created>
  <dcterms:modified xsi:type="dcterms:W3CDTF">2025-05-20T13:39:00Z</dcterms:modified>
</cp:coreProperties>
</file>